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cover-letter"/>
    <w:p>
      <w:pPr>
        <w:pStyle w:val="Heading1"/>
      </w:pPr>
      <w:r>
        <w:t xml:space="preserve">Cover Letter</w:t>
      </w:r>
    </w:p>
    <w:p>
      <w:pPr>
        <w:pStyle w:val="FirstParagraph"/>
      </w:pPr>
      <w:r>
        <w:rPr>
          <w:bCs/>
          <w:b/>
        </w:rPr>
        <w:t xml:space="preserve">John Doe</w:t>
      </w:r>
      <w:r>
        <w:br/>
      </w:r>
      <w:r>
        <w:t xml:space="preserve">123 Medical Avenue, Cape Town, 8000</w:t>
      </w:r>
      <w:r>
        <w:br/>
      </w:r>
      <w:r>
        <w:t xml:space="preserve">Email: john.doe@example.com | Phone: +27 82 123 4567</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Cape Town, South Africa</w:t>
      </w:r>
    </w:p>
    <w:bookmarkStart w:id="20" w:name="dear-hiring-manager"/>
    <w:p>
      <w:pPr>
        <w:pStyle w:val="Heading2"/>
      </w:pPr>
      <w:r>
        <w:t xml:space="preserve">Dear Hiring Manager,</w:t>
      </w:r>
    </w:p>
    <w:p>
      <w:pPr>
        <w:pStyle w:val="FirstParagraph"/>
      </w:pPr>
      <w:r>
        <w:t xml:space="preserve">As a dedicated and innovative Biomedical Engineer with over five years of experience in medical technology development and healthcare solutions, I am writing to express my interest in the Biomedical Engineer position at [Company Name] in South Africa Cape Town. The opportunity to contribute to cutting-edge projects that address critical healthcare challenges in this dynamic region is both exciting and deeply aligned with my professional goals. With a strong academic background, hands-on experience in designing medical devices, and a passion for improving patient outcomes, I am eager to bring my expertise to your organization and support the advancement of biomedical engineering in South Africa Cape Town.</w:t>
      </w:r>
    </w:p>
    <w:p>
      <w:pPr>
        <w:pStyle w:val="BodyText"/>
      </w:pPr>
      <w:r>
        <w:t xml:space="preserve">Biomedical Engineering is a field that bridges the gap between engineering principles and healthcare, enabling the creation of innovative solutions that enhance diagnostic accuracy, treatment efficacy, and overall patient care. As a Biomedical Engineer, I have consistently focused on developing technologies that are not only technologically advanced but also accessible and adaptable to diverse healthcare environments. My work in [Previous Company/Institution] involved designing and optimizing medical devices such as [specific examples, e.g., "non-invasive glucose monitoring systems" or "portable diagnostic tools"], which required a deep understanding of both engineering design and clinical requirements. These projects have equipped me with the technical skills and problem-solving mindset necessary to thrive in a role that demands precision, creativity, and collaboration.</w:t>
      </w:r>
    </w:p>
    <w:p>
      <w:pPr>
        <w:pStyle w:val="BodyText"/>
      </w:pPr>
      <w:r>
        <w:t xml:space="preserve">South Africa Cape Town is a unique environment where the intersection of technological innovation and healthcare needs creates unparalleled opportunities for Biomedical Engineers. The region faces significant challenges, including limited access to advanced medical care in rural areas and the need for cost-effective solutions tailored to local conditions. As a Biomedical Engineer, I am particularly drawn to this challenge because it allows me to leverage my expertise in developing scalable technologies that can make a tangible difference. For instance, during my time at [Previous Company/Institution], I collaborated on a project to design low-cost ventilators for use in under-resourced healthcare facilities. This experience reinforced my belief that biomedical engineering is not just about creating high-tech devices but also about addressing the real-world constraints of healthcare delivery.</w:t>
      </w:r>
    </w:p>
    <w:p>
      <w:pPr>
        <w:pStyle w:val="BodyText"/>
      </w:pPr>
      <w:r>
        <w:t xml:space="preserve">My academic foundation in Biomedical Engineering from [University Name] provided me with a comprehensive understanding of biological systems, medical imaging, and biomaterials. Additionally, I have pursued professional development opportunities such as [specific certifications or courses], which have further enhanced my ability to tackle complex engineering problems in healthcare. One of the key strengths I bring to this role is my interdisciplinary approach—combining knowledge from mechanical engineering, electronics, and clinical science to deliver solutions that are both technically sound and user-centered. For example, I recently led a team to develop a mobile app that integrates with wearable sensors to monitor patient vitals in real-time. This project required close collaboration with healthcare professionals, ensuring the final product met clinical needs while maintaining ease of use for patients and caregivers.</w:t>
      </w:r>
    </w:p>
    <w:p>
      <w:pPr>
        <w:pStyle w:val="BodyText"/>
      </w:pPr>
      <w:r>
        <w:t xml:space="preserve">What sets me apart as a Biomedical Engineer is my commitment to ethical and sustainable practices. In South Africa Cape Town, where resource limitations often dictate the feasibility of medical technologies, I prioritize designs that are not only effective but also environmentally responsible and culturally appropriate. My involvement in [specific project or initiative, e.g., "a community-based program to train local engineers in device maintenance"] highlights my dedication to fostering long-term solutions that empower communities. This aligns perfectly with the mission of [Company Name], which I understand is dedicated to advancing healthcare through innovation and inclusivity.</w:t>
      </w:r>
    </w:p>
    <w:p>
      <w:pPr>
        <w:pStyle w:val="BodyText"/>
      </w:pPr>
      <w:r>
        <w:t xml:space="preserve">Furthermore, I am deeply inspired by the vibrant biomedical engineering ecosystem in South Africa Cape Town. The region is home to numerous research institutions, startups, and healthcare organizations that are at the forefront of medical technology development. By joining [Company Name], I aim to contribute to this ecosystem by collaborating with like-minded professionals and driving projects that address pressing healthcare needs. Whether it is developing next-generation diagnostic tools or optimizing existing medical equipment for efficiency, I am confident that my skills and passion for biomedical engineering will add value to your team.</w:t>
      </w:r>
    </w:p>
    <w:p>
      <w:pPr>
        <w:pStyle w:val="BodyText"/>
      </w:pPr>
      <w:r>
        <w:t xml:space="preserve">In closing, I would be honored to bring my expertise in Biomedical Engineering to [Company Name] and play a role in shaping the future of healthcare in South Africa Cape Town. I am particularly enthusiastic about the opportunity to work on projects that combine innovation with social impact, ensuring that technological advancements benefit all segments of society. Thank you for considering my application. I look forward to the possibility of discussing how my background and vision align with your organization's goal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outh Africa Cape Town</dc:title>
  <dc:creator/>
  <cp:keywords/>
  <dcterms:created xsi:type="dcterms:W3CDTF">2026-07-24T00:27:53Z</dcterms:created>
  <dcterms:modified xsi:type="dcterms:W3CDTF">2026-07-24T00:27:53Z</dcterms:modified>
</cp:coreProperties>
</file>

<file path=docProps/custom.xml><?xml version="1.0" encoding="utf-8"?>
<Properties xmlns="http://schemas.openxmlformats.org/officeDocument/2006/custom-properties" xmlns:vt="http://schemas.openxmlformats.org/officeDocument/2006/docPropsVTypes"/>
</file>